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6" w:name="Xf04bce0656382360ea65a1dda8163b5974c8b08"/>
    <w:p>
      <w:pPr>
        <w:pStyle w:val="Heading1"/>
      </w:pPr>
      <w:r>
        <w:t xml:space="preserve">Cover Letter for Baker Position in Thailand Bangkok</w:t>
      </w:r>
    </w:p>
    <w:p>
      <w:pPr>
        <w:pStyle w:val="FirstParagraph"/>
      </w:pPr>
      <w:r>
        <w:t xml:space="preserve">Dear [Hiring Manager's Name],</w:t>
      </w:r>
    </w:p>
    <w:p>
      <w:pPr>
        <w:pStyle w:val="BodyText"/>
      </w:pPr>
      <w:r>
        <w:t xml:space="preserve">As a passionate and experienced baker with a deep appreciation for culinary arts, I am excited to apply for the Baker position at your esteemed establishment in Thailand Bangkok. This opportunity aligns perfectly with my professional aspirations and personal dedication to crafting exceptional baked goods that reflect both tradition and innovation. My goal is to bring my expertise, creativity, and cultural adaptability to a dynamic team in one of Southeast Asia’s most vibrant culinary hubs.</w:t>
      </w:r>
    </w:p>
    <w:bookmarkStart w:id="20" w:name="X02e1b931ca217026caa7d65e4a35c5ea247f1b4"/>
    <w:p>
      <w:pPr>
        <w:pStyle w:val="Heading2"/>
      </w:pPr>
      <w:r>
        <w:t xml:space="preserve">Why I Am the Ideal Candidate for This Role</w:t>
      </w:r>
    </w:p>
    <w:p>
      <w:pPr>
        <w:pStyle w:val="FirstParagraph"/>
      </w:pPr>
      <w:r>
        <w:t xml:space="preserve">With over [X years] of experience in professional baking, I have honed my skills in creating a wide range of breads, pastries, and desserts that cater to diverse palates. My journey as a baker has been shaped by a commitment to quality, attention to detail, and an unwavering passion for the art of food. From mastering classic techniques such as sourdough fermentation and artisanal bread-making to experimenting with modern baking trends like gluten-free options and plant-based ingredients, I am equipped to contribute meaningfully to your bakery’s offerings.</w:t>
      </w:r>
    </w:p>
    <w:p>
      <w:pPr>
        <w:pStyle w:val="BodyText"/>
      </w:pPr>
      <w:r>
        <w:t xml:space="preserve">What sets me apart is my ability to blend global culinary influences with local flavors. Having worked in multicultural environments, I have developed a keen understanding of how different cultures approach baking and food presentation. In Thailand Bangkok, where the culinary scene is a fusion of tradition and modernity, I am eager to incorporate this perspective into my work. For instance, I have experience adapting international recipes to align with local tastes—whether it’s infusing traditional Thai ingredients like lemongrass or pandan into Western pastries or creating desserts that resonate with the city’s adventurous food lovers.</w:t>
      </w:r>
    </w:p>
    <w:bookmarkEnd w:id="20"/>
    <w:bookmarkStart w:id="21" w:name="Xbca72b6a7a33c026a7d3cf23d081734a51e0618"/>
    <w:p>
      <w:pPr>
        <w:pStyle w:val="Heading2"/>
      </w:pPr>
      <w:r>
        <w:t xml:space="preserve">Understanding the Unique Opportunities in Thailand Bangkok</w:t>
      </w:r>
    </w:p>
    <w:p>
      <w:pPr>
        <w:pStyle w:val="FirstParagraph"/>
      </w:pPr>
      <w:r>
        <w:t xml:space="preserve">Thailand Bangkok is not just a city—it’s a culinary playground where street food meets fine dining, and where every corner offers a new sensory experience. As a baker, I recognize that success in this environment requires more than technical skill; it demands cultural awareness, adaptability, and an openness to learn from the local community. The city’s thriving food culture is driven by innovation and tradition, making it the perfect place for someone like me who thrives on creativity and continuous growth.</w:t>
      </w:r>
    </w:p>
    <w:p>
      <w:pPr>
        <w:pStyle w:val="BodyText"/>
      </w:pPr>
      <w:r>
        <w:t xml:space="preserve">What excites me most about working in Bangkok is the opportunity to collaborate with a team that values both heritage and experimentation. Whether it’s sourcing high-quality ingredients from local markets or developing seasonal menu items inspired by Thai festivals, I am confident that my background in diverse baking environments will allow me to contribute effectively. Additionally, I have a strong interest in understanding the nuances of Thai cuisine and would be thrilled to learn from the expertise of local bakers while sharing my own knowledge.</w:t>
      </w:r>
    </w:p>
    <w:bookmarkEnd w:id="21"/>
    <w:bookmarkStart w:id="22" w:name="professional-experience-and-achievements"/>
    <w:p>
      <w:pPr>
        <w:pStyle w:val="Heading2"/>
      </w:pPr>
      <w:r>
        <w:t xml:space="preserve">Professional Experience and Achievements</w:t>
      </w:r>
    </w:p>
    <w:p>
      <w:pPr>
        <w:pStyle w:val="FirstParagraph"/>
      </w:pPr>
      <w:r>
        <w:t xml:space="preserve">In my previous role at [Previous Bakery Name], I was responsible for managing daily operations, including dough preparation, pastry creation, and inventory management. Under my leadership, the bakery saw a 15% increase in customer satisfaction scores due to consistent quality and innovative product launches. For example, I introduced a line of vegan croissants that became a top seller during the holiday season. My ability to work under pressure while maintaining high standards has always been a cornerstone of my career.</w:t>
      </w:r>
    </w:p>
    <w:p>
      <w:pPr>
        <w:pStyle w:val="BodyText"/>
      </w:pPr>
      <w:r>
        <w:t xml:space="preserve">My experience extends beyond the kitchen as well. I have collaborated with chefs, suppliers, and marketing teams to develop new products and promote the bakery’s brand. I believe that a successful baker is not only skilled in the kitchen but also capable of contributing to the broader goals of a business. This includes understanding customer preferences, staying updated on industry trends, and fostering positive relationships with both team members and clients.</w:t>
      </w:r>
    </w:p>
    <w:bookmarkEnd w:id="22"/>
    <w:bookmarkStart w:id="23" w:name="why-i-want-to-work-in-thailand-bangkok"/>
    <w:p>
      <w:pPr>
        <w:pStyle w:val="Heading2"/>
      </w:pPr>
      <w:r>
        <w:t xml:space="preserve">Why I Want to Work in Thailand Bangkok</w:t>
      </w:r>
    </w:p>
    <w:p>
      <w:pPr>
        <w:pStyle w:val="FirstParagraph"/>
      </w:pPr>
      <w:r>
        <w:t xml:space="preserve">Bangkok’s culinary landscape is a constant source of inspiration. The city’s energy, diversity, and dedication to food make it an ideal place for someone who is passionate about baking. I have always been drawn to the idea of working in a location where every day brings new challenges and opportunities to learn. The opportunity to be part of a bakery that embraces both local traditions and global influences is incredibly appealing.</w:t>
      </w:r>
    </w:p>
    <w:p>
      <w:pPr>
        <w:pStyle w:val="BodyText"/>
      </w:pPr>
      <w:r>
        <w:t xml:space="preserve">Moreover, living in Bangkok would allow me to immerse myself in the city’s culture, from its bustling markets to its vibrant food scenes. I am eager to explore how baking intersects with Thai culture and how I can contribute to preserving and celebrating these traditions while also introducing new ideas. Whether it’s through creating desserts that reflect the colors of Thai festivals or experimenting with local ingredients, I am committed to making a meaningful impact.</w:t>
      </w:r>
    </w:p>
    <w:bookmarkEnd w:id="23"/>
    <w:bookmarkStart w:id="24" w:name="my-commitment-to-excellence"/>
    <w:p>
      <w:pPr>
        <w:pStyle w:val="Heading2"/>
      </w:pPr>
      <w:r>
        <w:t xml:space="preserve">My Commitment to Excellence</w:t>
      </w:r>
    </w:p>
    <w:p>
      <w:pPr>
        <w:pStyle w:val="FirstParagraph"/>
      </w:pPr>
      <w:r>
        <w:t xml:space="preserve">As a baker, I approach every task with precision and care. From the first step of mixing ingredients to the final presentation of a finished product, I prioritize quality and consistency. My attention to detail ensures that every item leaving the kitchen meets the highest standards. I also believe in maintaining a clean, organized workspace and adhering to health and safety protocols—a value that is especially important in Thailand’s competitive food industry.</w:t>
      </w:r>
    </w:p>
    <w:p>
      <w:pPr>
        <w:pStyle w:val="BodyText"/>
      </w:pPr>
      <w:r>
        <w:t xml:space="preserve">In addition to my technical skills, I bring a positive attitude and a strong work ethic. I thrive in collaborative environments where teamwork is key to success. My ability to communicate effectively with colleagues, listen to feedback, and adapt to changing circumstances has been instrumental in my previous roles. I am confident that these qualities will enable me to integrate seamlessly into your team.</w:t>
      </w:r>
    </w:p>
    <w:bookmarkEnd w:id="24"/>
    <w:bookmarkStart w:id="25" w:name="conclusion"/>
    <w:p>
      <w:pPr>
        <w:pStyle w:val="Heading2"/>
      </w:pPr>
      <w:r>
        <w:t xml:space="preserve">Conclusion</w:t>
      </w:r>
    </w:p>
    <w:p>
      <w:pPr>
        <w:pStyle w:val="FirstParagraph"/>
      </w:pPr>
      <w:r>
        <w:t xml:space="preserve">In conclusion, I am enthusiastic about the possibility of joining your bakery in Thailand Bangkok. My experience, passion for baking, and adaptability make me a strong candidate for this role. I am eager to contribute my skills to help your establishment thrive in a city that celebrates culinary excellence. Thank you for considering my application. I would be delighted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Thailand Bangkok</dc:title>
  <dc:creator/>
  <dc:language>en</dc:language>
  <cp:keywords/>
  <dcterms:created xsi:type="dcterms:W3CDTF">2025-12-10T07:10:17Z</dcterms:created>
  <dcterms:modified xsi:type="dcterms:W3CDTF">2025-12-10T07:10:17Z</dcterms:modified>
</cp:coreProperties>
</file>

<file path=docProps/custom.xml><?xml version="1.0" encoding="utf-8"?>
<Properties xmlns="http://schemas.openxmlformats.org/officeDocument/2006/custom-properties" xmlns:vt="http://schemas.openxmlformats.org/officeDocument/2006/docPropsVTypes"/>
</file>